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Your Name</w:t>
      </w:r>
      <w:r>
        <w:br/>
      </w:r>
      <w:r>
        <w:t xml:space="preserve">Your Address, Seoul, South Korea</w:t>
      </w:r>
      <w:r>
        <w:br/>
      </w:r>
      <w:r>
        <w:t xml:space="preserve">+82-10-XXXX-XXXX</w:t>
      </w:r>
      <w:r>
        <w:br/>
      </w:r>
      <w:r>
        <w:t xml:space="preserve">your.email@example.com</w:t>
      </w:r>
    </w:p>
    <w:p>
      <w:pPr>
        <w:pStyle w:val="BodyText"/>
      </w:pPr>
      <w:r>
        <w:t xml:space="preserve">April 5, 2024</w:t>
      </w:r>
    </w:p>
    <w:p>
      <w:pPr>
        <w:pStyle w:val="BodyText"/>
      </w:pPr>
      <w:r>
        <w:t xml:space="preserve">Ms. Ji-hyun Park</w:t>
      </w:r>
      <w:r>
        <w:br/>
      </w:r>
      <w:r>
        <w:t xml:space="preserve">Hiring Manager</w:t>
      </w:r>
      <w:r>
        <w:br/>
      </w:r>
      <w:r>
        <w:t xml:space="preserve">Seoul Finance Solutions Co., Ltd.</w:t>
      </w:r>
      <w:r>
        <w:br/>
      </w:r>
      <w:r>
        <w:t xml:space="preserve">123, Gangnam-daero, Gangnam-gu, Seoul, South Korea</w:t>
      </w:r>
    </w:p>
    <w:p>
      <w:pPr>
        <w:pStyle w:val="BodyText"/>
      </w:pPr>
      <w:r>
        <w:t xml:space="preserve">Dear Ms. Park,</w:t>
      </w:r>
    </w:p>
    <w:p>
      <w:pPr>
        <w:pStyle w:val="BodyText"/>
      </w:pPr>
      <w:r>
        <w:t xml:space="preserve">I am writing to express my interest in the Accountant position at Seoul Finance Solutions Co., Ltd. As a dedicated professional with over five years of experience in financial accounting, tax compliance, and strategic financial planning, I am eager to contribute my expertise to a dynamic organization like yours. This Cover Letter serves as an opportunity to highlight my qualifications and enthusiasm for working as an Accountant in South Korea Seoul—a city that embodies innovation and economic vitality. My background in accounting, combined with my cultural adaptability, positions me to support your team’s goals while navigating the unique challenges of the Korean market.</w:t>
      </w:r>
    </w:p>
    <w:p>
      <w:pPr>
        <w:pStyle w:val="BodyText"/>
      </w:pPr>
      <w:r>
        <w:t xml:space="preserve">Throughout my career as an Accountant, I have developed a strong foundation in financial reporting, audit procedures, and tax regulations. My experience includes managing monthly and annual financial statements for multinational corporations, ensuring compliance with local and international accounting standards. In my previous role at Global Accounting Services in Seoul, I specialized in reconciling complex accounts and optimizing tax strategies to reduce liabilities while adhering to South Korea’s stringent tax laws. This role required a deep understanding of the Korean financial ecosystem, including the importance of precision in reporting and the cultural emphasis on transparency and accountability.</w:t>
      </w:r>
    </w:p>
    <w:p>
      <w:pPr>
        <w:pStyle w:val="BodyText"/>
      </w:pPr>
      <w:r>
        <w:t xml:space="preserve">Additionally, I have honed my skills in using accounting software such as SAP and QuickBooks, which are widely utilized in South Korea’s corporate sector. My ability to analyze financial data and provide actionable insights has consistently supported business decisions. For instance, during a recent project, I identified cost-saving opportunities that improved a client’s profitability by 15%. These achievements reflect my commitment to excellence and my ability to deliver results in high-pressure environments.</w:t>
      </w:r>
    </w:p>
    <w:p>
      <w:pPr>
        <w:pStyle w:val="BodyText"/>
      </w:pPr>
      <w:r>
        <w:t xml:space="preserve">Why South Korea Seoul? This question is central to my career aspirations. Working as an Accountant in South Korea Seoul offers a unique blend of professional growth and cultural immersion. The city’s status as a global financial hub, coupled with its rapid technological advancements, creates an environment where accountants play a pivotal role in shaping business strategies. I am particularly drawn to the opportunity to work with companies that value innovation while maintaining rigorous financial standards.</w:t>
      </w:r>
    </w:p>
    <w:p>
      <w:pPr>
        <w:pStyle w:val="BodyText"/>
      </w:pPr>
      <w:r>
        <w:t xml:space="preserve">Moreover, my understanding of South Korea’s business culture—rooted in respect for hierarchy, meticulous attention to detail, and a strong work ethic—aligns seamlessly with the expectations of an Accountant in this region. I have studied Korean tax codes and accounting practices extensively, ensuring that I can contribute effectively from day one. My fluency in Korean (TOPIK Level 5) further enables me to communicate confidently with clients and colleagues, fostering trust and collaboration.</w:t>
      </w:r>
    </w:p>
    <w:p>
      <w:pPr>
        <w:pStyle w:val="BodyText"/>
      </w:pPr>
      <w:r>
        <w:t xml:space="preserve">Your company’s reputation for excellence in financial services resonates deeply with my professional values. As an Accountant, I am passionate about helping organizations achieve financial clarity and stability. Seoul Finance Solutions Co., Ltd. is known for its commitment to integrity and client-centric solutions, which aligns perfectly with my own approach to accounting. I am confident that my skills in financial analysis, compliance management, and strategic planning will add value to your team.</w:t>
      </w:r>
    </w:p>
    <w:p>
      <w:pPr>
        <w:pStyle w:val="BodyText"/>
      </w:pPr>
      <w:r>
        <w:t xml:space="preserve">One of the key aspects of the Accountant role in South Korea Seoul is the ability to navigate a competitive market while maintaining ethical standards. My experience working with diverse clients across industries—ranging from startups to established enterprises—has equipped me with the flexibility and problem-solving skills required to thrive in such an environment. I am particularly interested in contributing to your company’s mission of delivering tailored financial solutions that address the evolving needs of Korean businesses.</w:t>
      </w:r>
    </w:p>
    <w:p>
      <w:pPr>
        <w:pStyle w:val="BodyText"/>
      </w:pPr>
      <w:r>
        <w:t xml:space="preserve">Working as an Accountant in South Korea Seoul requires more than technical expertise; it demands cultural sensitivity and adaptability. I have actively immersed myself in Korean business practices, including understanding the importance of formal communication and the value placed on long-term relationships. For example, during my time at a multinational firm in Seoul, I participated in local networking events and seminars to deepen my knowledge of Korean financial regulations. This proactive approach has allowed me to build strong connections within the community and stay informed about industry trends.</w:t>
      </w:r>
    </w:p>
    <w:p>
      <w:pPr>
        <w:pStyle w:val="BodyText"/>
      </w:pPr>
      <w:r>
        <w:t xml:space="preserve">Furthermore, I am committed to continuous learning. I regularly attend workshops on South Korea’s accounting standards (K-IFRS) and keep up with updates from the Korean Institute of Certified Public Accountants (KICPA). This dedication ensures that my knowledge remains current and relevant to the needs of your organization.</w:t>
      </w:r>
    </w:p>
    <w:p>
      <w:pPr>
        <w:pStyle w:val="BodyText"/>
      </w:pPr>
      <w:r>
        <w:t xml:space="preserve">In conclusion, I am enthusiastic about the opportunity to join Seoul Finance Solutions Co., Ltd. as an Accountant. My background in financial accounting, combined with my passion for South Korea’s business environment, makes me a strong candidate for this role. I would welcome the chance to discuss how my skills and experiences align with your company’s goals. Thank you for considering my application. I look forward to the possibility of contributing to your team’s success.</w:t>
      </w:r>
    </w:p>
    <w:p>
      <w:pPr>
        <w:pStyle w:val="BodyText"/>
      </w:pPr>
      <w:r>
        <w:t xml:space="preserve">Sincerely,</w:t>
      </w:r>
      <w:r>
        <w:br/>
      </w:r>
      <w:r>
        <w:rPr>
          <w:bCs/>
          <w:b/>
        </w:rPr>
        <w:t xml:space="preserve">Your Name</w:t>
      </w:r>
    </w:p>
    <w:p>
      <w:pPr>
        <w:pStyle w:val="BodyText"/>
      </w:pPr>
      <w:r>
        <w:t xml:space="preserve">Enclosures: Resume,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1:03Z</dcterms:created>
  <dcterms:modified xsi:type="dcterms:W3CDTF">2026-07-23T22:11:03Z</dcterms:modified>
</cp:coreProperties>
</file>

<file path=docProps/custom.xml><?xml version="1.0" encoding="utf-8"?>
<Properties xmlns="http://schemas.openxmlformats.org/officeDocument/2006/custom-properties" xmlns:vt="http://schemas.openxmlformats.org/officeDocument/2006/docPropsVTypes"/>
</file>